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761df9f7d508486cceed9d8fbcf1d254491fd0c"/>
    <w:p>
      <w:pPr>
        <w:pStyle w:val="Heading1"/>
      </w:pPr>
      <w:r>
        <w:t xml:space="preserve">Personal Statement: A Commitment to Advancing Chemical Engineering Solutions in Tanzania Dar es Salaam</w:t>
      </w:r>
    </w:p>
    <w:p>
      <w:pPr>
        <w:pStyle w:val="FirstParagraph"/>
      </w:pPr>
      <w:r>
        <w:t xml:space="preserve">As a dedicated and forward-thinking Chemical Engineer, I submit this Personal Statement to express my profound commitment to applying my technical expertise and passion for sustainable development within the dynamic industrial landscape of Tanzania Dar es Salaam. My academic training, practical field experience, and deep-seated belief in engineering as a catalyst for community transformation converge on one clear purpose: to contribute meaningfully to the socio-economic progress of Tanzania through innovative chemical engineering solutions tailored specifically for Dar es Salaam's unique challenges and opportunities.</w:t>
      </w:r>
    </w:p>
    <w:p>
      <w:pPr>
        <w:pStyle w:val="BodyText"/>
      </w:pPr>
      <w:r>
        <w:t xml:space="preserve">My journey began with a Bachelor of Science in Chemical Engineering from the University of Dar es Salaam (UDSM), where I immersed myself in rigorous coursework covering reaction engineering, thermodynamics, transport phenomena, and process design. This foundational education was not merely academic; it was deeply contextualized within the realities of East Africa. Courses on "Chemical Processes for Developing Economies" and field visits to industries like the Dar es Salaam Port Authority's storage facilities and the Mwenge Industrial Area ignited my resolve to address local problems with locally relevant engineering. I witnessed firsthand how inefficient water treatment processes in neighborhoods such as Kariakoo led to preventable health crises, and how agricultural waste from nearby regions often went untapped for biofuel production. These experiences solidified my understanding that effective Chemical Engineering must be rooted in the specific environmental, economic, and social fabric of Tanzania Dar es Salaam.</w:t>
      </w:r>
    </w:p>
    <w:p>
      <w:pPr>
        <w:pStyle w:val="BodyText"/>
      </w:pPr>
      <w:r>
        <w:t xml:space="preserve">Building on this foundation, I pursued a Master of Science in Environmental Engineering at the same university, focusing my thesis on "Optimizing Low-Cost Water Purification Systems Using Locally Sourced Adsorbents for Urban Communities in Dar es Salaam." This research was not conducted in a vacuum. I collaborated with the Dar es Salaam City Council's Water and Sanitation Department, collected water samples from critical points like the Msimbazi River basin and informal settlements near Kivukoni Market, and tested materials such as activated carbon derived from agricultural residues (like banana peels) abundant in regions surrounding Tanzania's largest city. The results demonstrated a 40% reduction in operational costs compared to conventional systems while maintaining WHO water quality standards – a direct response to the urgent need for affordable, scalable sanitation solutions prevalent throughout Dar es Salaam. This project was pivotal; it proved that as a Chemical Engineer, I can translate complex scientific principles into practical, community-centered technology without requiring expensive imported equipment or expertise.</w:t>
      </w:r>
    </w:p>
    <w:p>
      <w:pPr>
        <w:pStyle w:val="BodyText"/>
      </w:pPr>
      <w:r>
        <w:t xml:space="preserve">My professional development further cemented my focus on Dar es Salaam. During an internship at the Tanzania Tea Research Institute (TTRI) in Mabira, I worked on optimizing post-harvest processing for tea leaves using modified drying techniques to reduce moisture content and improve shelf-life – a critical factor for export competitiveness. This experience taught me about supply chain integration within Tanzania's agricultural sector, highlighting how chemical engineering processes directly impact smallholder farmers' livelihoods across the country, many of whom rely on Dar es Salaam as their primary market hub. Subsequently, I contributed to a pilot project with the Dar es Salaam Water and Sewerage Authority (DAWASA) to assess the feasibility of anaerobic digesters for converting organic waste from Jang'ombe Market into biogas for municipal lighting. This involved process simulation, material balance calculations, and community engagement – skills essential for a Chemical Engineer operating effectively within the Tanzanian context.</w:t>
      </w:r>
    </w:p>
    <w:p>
      <w:pPr>
        <w:pStyle w:val="BodyText"/>
      </w:pPr>
      <w:r>
        <w:t xml:space="preserve">What sets my approach apart is an unwavering commitment to sustainability and local capacity building. I understand that deploying chemical engineering solutions in Tanzania Dar es Salaam requires more than technical skill; it demands cultural sensitivity, collaboration with local stakeholders, and a focus on empowering Tanzanian communities. For instance, my water purification research included training community health workers in basic system maintenance – ensuring the technology remained viable long after the project concluded. I am proficient in using industry-standard software (Aspen Plus, MATLAB) for process simulation but equally adept at working with limited infrastructure and adapting designs to local materials and labor forces. My fluency in Swahili is not just a language skill; it's a vital tool for effective communication, trust-building, and ensuring that engineering solutions truly serve the people of Dar es Salaam.</w:t>
      </w:r>
    </w:p>
    <w:p>
      <w:pPr>
        <w:pStyle w:val="BodyText"/>
      </w:pPr>
      <w:r>
        <w:t xml:space="preserve">Tanzania's Vision 2025 and the National Development Plan prioritize industrialization, sustainable resource management, and improved public health – areas where Chemical Engineering is fundamental. I am eager to contribute to these national goals by tackling pressing issues specific to Dar es Salaam: enhancing water security through decentralized treatment systems for its rapidly growing population, improving efficiency in the port's chemical storage and handling operations, developing value-added products from agricultural waste (like cassava or maize starch) within the city’s burgeoning food processing industry, and supporting the development of renewable energy sources such as ethanol from sugarcane. I envision working with institutions like DUT (Dar es Salaam University of Technology), TANESCO, or private sector innovators to establish pilot plants that demonstrate scalable, economically viable processes rooted in Tanzanian conditions.</w:t>
      </w:r>
    </w:p>
    <w:p>
      <w:pPr>
        <w:pStyle w:val="BodyText"/>
      </w:pPr>
      <w:r>
        <w:t xml:space="preserve">My ultimate aspiration is not merely to be a Chemical Engineer operating in Tanzania Dar es Salaam, but to be an integral part of the city's transformation. I seek opportunities where I can apply my skills directly to improve water quality for thousands in Mwananyamala, optimize production processes for local industries like Kinyerezi Cement Plant or the Port of Dar es Salaam, and actively participate in developing Tanzania’s next generation of engineering talent through mentorship. The challenges facing Dar es Salaam – from managing urban pollution to ensuring food and energy security – are immense, but they are also fertile ground for innovation. I am prepared to bring my technical expertise, cultural understanding, and relentless problem-solving drive to meet these challenges head-on.</w:t>
      </w:r>
    </w:p>
    <w:p>
      <w:pPr>
        <w:pStyle w:val="BodyText"/>
      </w:pPr>
      <w:r>
        <w:t xml:space="preserve">This Personal Statement is more than an introduction; it is a declaration of intent. I am ready to leverage my training as a Chemical Engineer to deliver tangible, sustainable impact within the heart of Tanzania's economic engine: Dar es Salaam. I am confident that my skills, experience, and deep commitment to serving this community position me not just as a candidate for employment, but as a dedicated partner in building a healthier, more prosperous future for all Tanzan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Tanzania Dar es Salaam</dc:title>
  <dc:creator/>
  <dc:language>en</dc:language>
  <cp:keywords/>
  <dcterms:created xsi:type="dcterms:W3CDTF">2026-07-21T10:35:47Z</dcterms:created>
  <dcterms:modified xsi:type="dcterms:W3CDTF">2026-07-21T10:35:47Z</dcterms:modified>
</cp:coreProperties>
</file>

<file path=docProps/custom.xml><?xml version="1.0" encoding="utf-8"?>
<Properties xmlns="http://schemas.openxmlformats.org/officeDocument/2006/custom-properties" xmlns:vt="http://schemas.openxmlformats.org/officeDocument/2006/docPropsVTypes"/>
</file>